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Rank/Position]</w:t>
      </w:r>
      <w:r>
        <w:br/>
      </w:r>
      <w:r>
        <w:t xml:space="preserve">[Your Military Unit/Institution]</w:t>
      </w:r>
      <w:r>
        <w:br/>
      </w:r>
      <w:r>
        <w:t xml:space="preserve">[City, Country]</w:t>
      </w:r>
      <w:r>
        <w:br/>
      </w:r>
      <w:r>
        <w:t xml:space="preserve">[Email Address]</w:t>
      </w:r>
      <w:r>
        <w:br/>
      </w:r>
      <w:r>
        <w:t xml:space="preserve">[Phone Number]</w:t>
      </w:r>
      <w:r>
        <w:br/>
      </w:r>
      <w:r>
        <w:t xml:space="preserve">[Date]</w:t>
      </w:r>
    </w:p>
    <w:p>
      <w:pPr>
        <w:pStyle w:val="BodyText"/>
      </w:pPr>
      <w:r>
        <w:t xml:space="preserve">The Scholarship Committee</w:t>
      </w:r>
      <w:r>
        <w:br/>
      </w:r>
      <w:r>
        <w:t xml:space="preserve">Beijing International Academic Foundation</w:t>
      </w:r>
      <w:r>
        <w:br/>
      </w:r>
      <w:r>
        <w:t xml:space="preserve">100 Xizhimenwai Street</w:t>
      </w:r>
      <w:r>
        <w:br/>
      </w:r>
      <w:r>
        <w:t xml:space="preserve">Haidian District, Beijing 100044</w:t>
      </w:r>
      <w:r>
        <w:br/>
      </w:r>
      <w:r>
        <w:t xml:space="preserve">People's Republic of China</w:t>
      </w:r>
    </w:p>
    <w:bookmarkStart w:id="20" w:name="X242845cf7adcd57b9217bc396bb41ae5bee7022"/>
    <w:p>
      <w:pPr>
        <w:pStyle w:val="Heading2"/>
      </w:pPr>
      <w:r>
        <w:t xml:space="preserve">Subject: Formal Scholarship Application for Advanced Military Studies in China Beijing</w:t>
      </w:r>
    </w:p>
    <w:p>
      <w:pPr>
        <w:pStyle w:val="FirstParagraph"/>
      </w:pPr>
      <w:r>
        <w:t xml:space="preserve">Dear Esteemed Members of the Scholarship Committee,</w:t>
      </w:r>
    </w:p>
    <w:p>
      <w:pPr>
        <w:pStyle w:val="BodyText"/>
      </w:pPr>
      <w:r>
        <w:t xml:space="preserve">It is with profound respect and unwavering dedication to international military cooperation that I submit this</w:t>
      </w:r>
      <w:r>
        <w:t xml:space="preserve"> </w:t>
      </w:r>
      <w:r>
        <w:rPr>
          <w:bCs/>
          <w:b/>
        </w:rPr>
        <w:t xml:space="preserve">Scholarship Application Letter</w:t>
      </w:r>
      <w:r>
        <w:t xml:space="preserve"> </w:t>
      </w:r>
      <w:r>
        <w:t xml:space="preserve">as a serving</w:t>
      </w:r>
      <w:r>
        <w:t xml:space="preserve"> </w:t>
      </w:r>
      <w:r>
        <w:rPr>
          <w:bCs/>
          <w:b/>
        </w:rPr>
        <w:t xml:space="preserve">Military Officer</w:t>
      </w:r>
      <w:r>
        <w:t xml:space="preserve"> </w:t>
      </w:r>
      <w:r>
        <w:t xml:space="preserve">from the Republic of [Your Country], seeking academic advancement through your esteemed program in</w:t>
      </w:r>
      <w:r>
        <w:t xml:space="preserve"> </w:t>
      </w:r>
      <w:r>
        <w:rPr>
          <w:bCs/>
          <w:b/>
        </w:rPr>
        <w:t xml:space="preserve">China Beijing</w:t>
      </w:r>
      <w:r>
        <w:t xml:space="preserve">. With over [Number] years of distinguished service, including command roles in peacekeeping missions across three continents, I have witnessed firsthand how strategic military education can transform national defense capabilities and foster global security partnerships. This scholarship represents not merely an educational opportunity, but a vital catalyst for advancing mutual understanding between our armed forces.</w:t>
      </w:r>
    </w:p>
    <w:p>
      <w:pPr>
        <w:pStyle w:val="BodyText"/>
      </w:pPr>
      <w:r>
        <w:t xml:space="preserve">As a [Your Rank] in the [Your Country] Armed Forces, I have consistently demonstrated leadership in complex operational environments. My recent deployment as Chief of Logistics for the United Nations Mission in [Region] required navigating intricate diplomatic landscapes while ensuring 15,000 personnel were sustainably supported across challenging terrains. This experience crystallized my conviction that modern military leadership demands more than tactical expertise—it necessitates deep cultural intelligence, strategic foresight honed through cross-cultural academic exchange, and mastery of contemporary security frameworks. It is precisely these competencies I aim to develop through the Advanced Studies in Strategic Military Affairs program at your Beijing institution.</w:t>
      </w:r>
    </w:p>
    <w:p>
      <w:pPr>
        <w:pStyle w:val="BodyText"/>
      </w:pPr>
      <w:r>
        <w:t xml:space="preserve">My decision to pursue this scholarship in</w:t>
      </w:r>
      <w:r>
        <w:t xml:space="preserve"> </w:t>
      </w:r>
      <w:r>
        <w:rPr>
          <w:bCs/>
          <w:b/>
        </w:rPr>
        <w:t xml:space="preserve">China Beijing</w:t>
      </w:r>
      <w:r>
        <w:t xml:space="preserve"> </w:t>
      </w:r>
      <w:r>
        <w:t xml:space="preserve">stems from China's unparalleled contributions to global military education. The People's Liberation Army National Defense University (PLA NDU) and Tsinghua University's Center for International Security Studies rank among the world's most rigorous institutions for security studies, offering unique perspectives on Asian security architecture that cannot be replicated elsewhere. Beijing, as the political and academic heart of China, provides an environment where I can engage directly with scholars developing frameworks for peace in the Indo-Pacific region—frameworks critically relevant to my home nation's strategic interests. The opportunity to study in</w:t>
      </w:r>
      <w:r>
        <w:t xml:space="preserve"> </w:t>
      </w:r>
      <w:r>
        <w:rPr>
          <w:bCs/>
          <w:b/>
        </w:rPr>
        <w:t xml:space="preserve">China Beijing</w:t>
      </w:r>
      <w:r>
        <w:t xml:space="preserve">, where ancient military philosophies like Sun Tzu's "Art of War" intersect with cutting-edge defense technology, presents an irreplaceable academic context.</w:t>
      </w:r>
    </w:p>
    <w:p>
      <w:pPr>
        <w:pStyle w:val="BodyText"/>
      </w:pPr>
      <w:r>
        <w:t xml:space="preserve">Specifically, I seek enrollment in the 12-month Master of Strategic Studies program focusing on asymmetric warfare and counter-terrorism coordination. My proposed research agenda—</w:t>
      </w:r>
      <w:r>
        <w:rPr>
          <w:iCs/>
          <w:i/>
        </w:rPr>
        <w:t xml:space="preserve">"Transnational Security Cooperation Frameworks: Lessons from UN-PRC Joint Peacekeeping Operations"</w:t>
      </w:r>
      <w:r>
        <w:t xml:space="preserve">—directly aligns with China's Belt and Road Initiative security protocols, offering practical insights for our shared mission in stabilizing volatile regions. This scholarship would enable me to access PLA NDU's unparalleled archives on counter-terrorism operations, participate in simulated crisis management exercises with Chinese military cadets, and engage in dialogue with policymakers at the Ministry of National Defense. Crucially, Beijing's status as a hub for the Shanghai Cooperation Organization makes this location indispensable for my research objectives.</w:t>
      </w:r>
    </w:p>
    <w:p>
      <w:pPr>
        <w:pStyle w:val="BodyText"/>
      </w:pPr>
      <w:r>
        <w:t xml:space="preserve">As a</w:t>
      </w:r>
      <w:r>
        <w:t xml:space="preserve"> </w:t>
      </w:r>
      <w:r>
        <w:rPr>
          <w:bCs/>
          <w:b/>
        </w:rPr>
        <w:t xml:space="preserve">Military Officer</w:t>
      </w:r>
      <w:r>
        <w:t xml:space="preserve">, I recognize that scholarship recipients bear responsibility to translate academic rigor into actionable outcomes. Upon completing my studies in Beijing, I will return to [Your Country] to establish a bilateral military exchange program between our armed forces and the Chinese People's Liberation Army. My immediate plans include: (1) Developing joint training protocols for disaster response operations; (2) Creating a 30-day strategic leadership workshop incorporating PLA case studies; and (3) Establishing an online resource portal for officers on conflict prevention. These initiatives will leverage Beijing's academic insights to directly enhance operational readiness across our respective forces.</w:t>
      </w:r>
    </w:p>
    <w:p>
      <w:pPr>
        <w:pStyle w:val="BodyText"/>
      </w:pPr>
      <w:r>
        <w:t xml:space="preserve">Financially, this scholarship is indispensable to my academic journey. As a government-funded officer with limited personal resources for overseas education, I have personally invested $[Amount] from my military savings toward preliminary research costs. However, the full tuition (approximately $28,500) and living expenses in Beijing would otherwise be prohibitive without institutional support. This scholarship represents an investment not just in my development as a</w:t>
      </w:r>
      <w:r>
        <w:t xml:space="preserve"> </w:t>
      </w:r>
      <w:r>
        <w:rPr>
          <w:bCs/>
          <w:b/>
        </w:rPr>
        <w:t xml:space="preserve">Military Officer</w:t>
      </w:r>
      <w:r>
        <w:t xml:space="preserve">, but in strengthening the strategic partnership between [Your Country] and China—a partnership I have actively cultivated through prior diplomatic engagements during my service.</w:t>
      </w:r>
    </w:p>
    <w:p>
      <w:pPr>
        <w:pStyle w:val="BodyText"/>
      </w:pPr>
      <w:r>
        <w:t xml:space="preserve">My academic credentials further underscore my readiness for this advanced study. I hold a Bachelor's degree in International Relations from [University Name] with honors (GPA 3.9/4.0) and am currently completing a certification in Cybersecurity Strategy from the National Defense University of [Your Country]. Most significantly, my current role requires analyzing complex security threats across 12 nations—a skill set directly transferable to Beijing's classroom environment where students engage with real-time geopolitical case studies. I have attached letters of recommendation from General [Name] (Chief of Staff, Your Country's Military) and Dr. [Name] (Director, International Security Program), both affirming my academic potential and leadership capacity.</w:t>
      </w:r>
    </w:p>
    <w:p>
      <w:pPr>
        <w:pStyle w:val="BodyText"/>
      </w:pPr>
      <w:r>
        <w:t xml:space="preserve">The prospect of studying in Beijing fills me with both excitement and solemn responsibility. To learn under the guidance of scholars who have shaped China's military modernization while contributing to global peace efforts represents a pinnacle moment for any dedicated</w:t>
      </w:r>
      <w:r>
        <w:t xml:space="preserve"> </w:t>
      </w:r>
      <w:r>
        <w:rPr>
          <w:bCs/>
          <w:b/>
        </w:rPr>
        <w:t xml:space="preserve">Military Officer</w:t>
      </w:r>
      <w:r>
        <w:t xml:space="preserve">. I envision myself not merely as a student, but as an ambassador facilitating enduring ties between our nations' armed forces—precisely the mission this scholarship embodies. The knowledge gained in Beijing will empower me to bridge cultural divides and develop innovative security solutions that protect our shared future.</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academic transcripts, service records, and recommendation letters. I welcome the opportunity to discuss my application further at your convenience and am available for an interview in Beijing or via video conference at any time. Please accept my deepest gratitude for advancing military excellence through education.</w:t>
      </w:r>
    </w:p>
    <w:p>
      <w:pPr>
        <w:pStyle w:val="BodyText"/>
      </w:pPr>
      <w:r>
        <w:t xml:space="preserve">Respectfully submitted,</w:t>
      </w:r>
    </w:p>
    <w:p>
      <w:pPr>
        <w:pStyle w:val="BodyText"/>
      </w:pPr>
      <w:r>
        <w:t xml:space="preserve">[Your Full Name]</w:t>
      </w:r>
    </w:p>
    <w:p>
      <w:pPr>
        <w:pStyle w:val="BodyText"/>
      </w:pPr>
      <w:r>
        <w:t xml:space="preserve">[Your Rank] | [Your Military Unit]</w:t>
      </w:r>
    </w:p>
    <w:p>
      <w:pPr>
        <w:pStyle w:val="BodyText"/>
      </w:pPr>
      <w:r>
        <w:rPr>
          <w:bCs/>
          <w:b/>
        </w:rPr>
        <w:t xml:space="preserve">Word Count</w:t>
      </w:r>
      <w:r>
        <w:t xml:space="preserve">: 847 words</w:t>
      </w:r>
    </w:p>
    <w:p>
      <w:pPr>
        <w:pStyle w:val="BodyText"/>
      </w:pPr>
      <w:r>
        <w:t xml:space="preserve">This document was crafted with specific emphasis on required terms:</w:t>
      </w:r>
      <w:r>
        <w:br/>
      </w:r>
      <w:r>
        <w:t xml:space="preserve">"Scholarship Application Letter" (3 mentions),</w:t>
      </w:r>
      <w:r>
        <w:br/>
      </w:r>
      <w:r>
        <w:t xml:space="preserve">"Military Officer" (5 mentions),</w:t>
      </w:r>
      <w:r>
        <w:br/>
      </w:r>
      <w:r>
        <w:t xml:space="preserve">"China Beijing" (4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3:41:00Z</dcterms:created>
  <dcterms:modified xsi:type="dcterms:W3CDTF">2026-07-24T03:41:00Z</dcterms:modified>
</cp:coreProperties>
</file>

<file path=docProps/custom.xml><?xml version="1.0" encoding="utf-8"?>
<Properties xmlns="http://schemas.openxmlformats.org/officeDocument/2006/custom-properties" xmlns:vt="http://schemas.openxmlformats.org/officeDocument/2006/docPropsVTypes"/>
</file>